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26754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6919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4454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7913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70666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1139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4018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0246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00766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001036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97155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9686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8293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18758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даборшев Заур Закреевич НПИбд-01-23</dc:creator>
  <dc:language>ru-RU</dc:language>
  <cp:keywords/>
  <dcterms:created xsi:type="dcterms:W3CDTF">2024-03-07T15:37:28Z</dcterms:created>
  <dcterms:modified xsi:type="dcterms:W3CDTF">2024-03-07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